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3F807" w14:textId="77777777" w:rsidR="006F7464" w:rsidRDefault="005D4734" w:rsidP="69057A97">
      <w:pPr>
        <w:jc w:val="both"/>
        <w:rPr>
          <w:rFonts w:eastAsia="Batang"/>
          <w:i/>
          <w:iCs/>
        </w:rPr>
      </w:pPr>
      <w:r w:rsidRPr="69057A97">
        <w:rPr>
          <w:rFonts w:eastAsia="Batang"/>
          <w:i/>
          <w:iCs/>
        </w:rPr>
        <w:t xml:space="preserve">Nominations are invited for membership of the </w:t>
      </w:r>
      <w:r w:rsidR="00720B2D" w:rsidRPr="69057A97">
        <w:rPr>
          <w:rFonts w:eastAsia="Batang"/>
          <w:i/>
          <w:iCs/>
        </w:rPr>
        <w:t>M25 Steering Group</w:t>
      </w:r>
      <w:r w:rsidR="006F7464" w:rsidRPr="69057A97">
        <w:rPr>
          <w:rFonts w:eastAsia="Batang"/>
          <w:i/>
          <w:iCs/>
        </w:rPr>
        <w:t>.</w:t>
      </w:r>
    </w:p>
    <w:p w14:paraId="415A45B0" w14:textId="15CC8512" w:rsidR="005D4734" w:rsidRPr="00E66981" w:rsidRDefault="43FE8FA5" w:rsidP="69057A97">
      <w:pPr>
        <w:jc w:val="both"/>
        <w:rPr>
          <w:rFonts w:eastAsia="Batang"/>
          <w:sz w:val="20"/>
          <w:szCs w:val="20"/>
        </w:rPr>
      </w:pPr>
      <w:r w:rsidRPr="69057A97">
        <w:rPr>
          <w:rFonts w:eastAsia="Batang"/>
          <w:b/>
          <w:bCs/>
        </w:rPr>
        <w:t>There are seven Steering Group positions up for election. There are four Steering Group positions available and t</w:t>
      </w:r>
      <w:r w:rsidR="00720B2D" w:rsidRPr="69057A97">
        <w:rPr>
          <w:rFonts w:eastAsia="Batang"/>
          <w:b/>
          <w:bCs/>
        </w:rPr>
        <w:t>h</w:t>
      </w:r>
      <w:r w:rsidR="071FA73C" w:rsidRPr="69057A97">
        <w:rPr>
          <w:rFonts w:eastAsia="Batang"/>
          <w:b/>
          <w:bCs/>
        </w:rPr>
        <w:t>ree</w:t>
      </w:r>
      <w:r w:rsidR="00A205FA" w:rsidRPr="69057A97">
        <w:rPr>
          <w:rFonts w:eastAsia="Batang"/>
          <w:b/>
          <w:bCs/>
        </w:rPr>
        <w:t xml:space="preserve"> </w:t>
      </w:r>
      <w:r w:rsidR="00F64E24" w:rsidRPr="69057A97">
        <w:rPr>
          <w:rFonts w:eastAsia="Batang"/>
          <w:b/>
          <w:bCs/>
        </w:rPr>
        <w:t xml:space="preserve">Steering Group </w:t>
      </w:r>
      <w:r w:rsidR="000F0BE2" w:rsidRPr="69057A97">
        <w:rPr>
          <w:rFonts w:eastAsia="Batang"/>
          <w:b/>
          <w:bCs/>
        </w:rPr>
        <w:t>pos</w:t>
      </w:r>
      <w:r w:rsidR="0030041D" w:rsidRPr="69057A97">
        <w:rPr>
          <w:rFonts w:eastAsia="Batang"/>
          <w:b/>
          <w:bCs/>
        </w:rPr>
        <w:t>i</w:t>
      </w:r>
      <w:r w:rsidR="000F0BE2" w:rsidRPr="69057A97">
        <w:rPr>
          <w:rFonts w:eastAsia="Batang"/>
          <w:b/>
          <w:bCs/>
        </w:rPr>
        <w:t>t</w:t>
      </w:r>
      <w:r w:rsidR="0030041D" w:rsidRPr="69057A97">
        <w:rPr>
          <w:rFonts w:eastAsia="Batang"/>
          <w:b/>
          <w:bCs/>
        </w:rPr>
        <w:t>ion</w:t>
      </w:r>
      <w:r w:rsidR="000F0BE2" w:rsidRPr="69057A97">
        <w:rPr>
          <w:rFonts w:eastAsia="Batang"/>
          <w:b/>
          <w:bCs/>
        </w:rPr>
        <w:t>s</w:t>
      </w:r>
      <w:r w:rsidR="1D40C71B" w:rsidRPr="69057A97">
        <w:rPr>
          <w:rFonts w:eastAsia="Batang"/>
          <w:b/>
          <w:bCs/>
        </w:rPr>
        <w:t xml:space="preserve"> are eligible </w:t>
      </w:r>
      <w:r w:rsidR="25FBD3F4" w:rsidRPr="69057A97">
        <w:rPr>
          <w:rFonts w:eastAsia="Batang"/>
          <w:b/>
          <w:bCs/>
        </w:rPr>
        <w:t xml:space="preserve">to stand </w:t>
      </w:r>
      <w:r w:rsidR="1D40C71B" w:rsidRPr="69057A97">
        <w:rPr>
          <w:rFonts w:eastAsia="Batang"/>
          <w:b/>
          <w:bCs/>
        </w:rPr>
        <w:t>for re-election</w:t>
      </w:r>
      <w:r w:rsidR="00983D93" w:rsidRPr="69057A97">
        <w:rPr>
          <w:rFonts w:eastAsia="Batang"/>
          <w:b/>
          <w:bCs/>
        </w:rPr>
        <w:t xml:space="preserve">. </w:t>
      </w:r>
      <w:r w:rsidR="006F7464" w:rsidRPr="69057A97">
        <w:rPr>
          <w:rFonts w:eastAsia="Batang"/>
        </w:rPr>
        <w:t xml:space="preserve"> </w:t>
      </w:r>
    </w:p>
    <w:p w14:paraId="672A6659" w14:textId="77777777" w:rsidR="00FB794C" w:rsidRPr="007A142A" w:rsidRDefault="00FB794C" w:rsidP="00FB794C">
      <w:pPr>
        <w:spacing w:line="140" w:lineRule="atLeast"/>
        <w:rPr>
          <w:rFonts w:eastAsia="Batang"/>
          <w:sz w:val="16"/>
          <w:szCs w:val="16"/>
        </w:rPr>
      </w:pPr>
    </w:p>
    <w:p w14:paraId="2F2A0157" w14:textId="77777777" w:rsidR="006E01F8" w:rsidRPr="007A142A" w:rsidRDefault="009D4892" w:rsidP="00921A0D">
      <w:pPr>
        <w:numPr>
          <w:ilvl w:val="0"/>
          <w:numId w:val="5"/>
        </w:numPr>
        <w:jc w:val="both"/>
        <w:rPr>
          <w:rFonts w:eastAsia="Batang"/>
        </w:rPr>
      </w:pPr>
      <w:r w:rsidRPr="007A142A">
        <w:rPr>
          <w:rFonts w:eastAsia="Batang"/>
        </w:rPr>
        <w:t xml:space="preserve">All nominees must be </w:t>
      </w:r>
      <w:r w:rsidR="000A623F" w:rsidRPr="007A142A">
        <w:rPr>
          <w:rFonts w:eastAsia="Batang"/>
        </w:rPr>
        <w:t xml:space="preserve">the Institutional </w:t>
      </w:r>
      <w:r w:rsidRPr="007A142A">
        <w:rPr>
          <w:rFonts w:eastAsia="Batang"/>
        </w:rPr>
        <w:t>r</w:t>
      </w:r>
      <w:r w:rsidR="005F007A" w:rsidRPr="007A142A">
        <w:rPr>
          <w:rFonts w:eastAsia="Batang"/>
        </w:rPr>
        <w:t xml:space="preserve">epresentative of </w:t>
      </w:r>
      <w:r w:rsidR="007407E7" w:rsidRPr="007A142A">
        <w:rPr>
          <w:rFonts w:eastAsia="Batang"/>
        </w:rPr>
        <w:t xml:space="preserve">a </w:t>
      </w:r>
      <w:r w:rsidR="005F007A" w:rsidRPr="007A142A">
        <w:rPr>
          <w:rFonts w:eastAsia="Batang"/>
        </w:rPr>
        <w:t xml:space="preserve">M25 Consortium Member. </w:t>
      </w:r>
    </w:p>
    <w:p w14:paraId="34E9FC10" w14:textId="77777777" w:rsidR="007407E7" w:rsidRPr="007A142A" w:rsidRDefault="005F007A" w:rsidP="007407E7">
      <w:pPr>
        <w:numPr>
          <w:ilvl w:val="0"/>
          <w:numId w:val="3"/>
        </w:numPr>
        <w:rPr>
          <w:rFonts w:eastAsia="Batang"/>
        </w:rPr>
      </w:pPr>
      <w:r w:rsidRPr="007A142A">
        <w:rPr>
          <w:rFonts w:eastAsia="Batang"/>
        </w:rPr>
        <w:t>Nominees must be proposed and seconded by</w:t>
      </w:r>
      <w:r w:rsidR="007407E7" w:rsidRPr="007A142A">
        <w:rPr>
          <w:rFonts w:eastAsia="Batang"/>
        </w:rPr>
        <w:t xml:space="preserve"> </w:t>
      </w:r>
      <w:r w:rsidR="006E01F8" w:rsidRPr="007A142A">
        <w:rPr>
          <w:rFonts w:eastAsia="Batang"/>
        </w:rPr>
        <w:t xml:space="preserve">named M25 Consortium </w:t>
      </w:r>
      <w:r w:rsidR="000A623F" w:rsidRPr="007A142A">
        <w:rPr>
          <w:rFonts w:eastAsia="Batang"/>
        </w:rPr>
        <w:t>Institutional Representative</w:t>
      </w:r>
      <w:r w:rsidR="00720B2D" w:rsidRPr="007A142A">
        <w:rPr>
          <w:rFonts w:eastAsia="Batang"/>
        </w:rPr>
        <w:t>s</w:t>
      </w:r>
      <w:r w:rsidR="007407E7" w:rsidRPr="007A142A">
        <w:rPr>
          <w:rFonts w:eastAsia="Batang"/>
        </w:rPr>
        <w:t xml:space="preserve">. </w:t>
      </w:r>
      <w:r w:rsidR="006E01F8" w:rsidRPr="007A142A">
        <w:rPr>
          <w:rFonts w:eastAsia="Batang"/>
        </w:rPr>
        <w:t xml:space="preserve"> </w:t>
      </w:r>
    </w:p>
    <w:p w14:paraId="009C9214" w14:textId="77777777" w:rsidR="007407E7" w:rsidRPr="007A142A" w:rsidRDefault="00A35343" w:rsidP="007407E7">
      <w:pPr>
        <w:numPr>
          <w:ilvl w:val="0"/>
          <w:numId w:val="3"/>
        </w:numPr>
        <w:rPr>
          <w:rFonts w:eastAsia="Batang"/>
        </w:rPr>
      </w:pPr>
      <w:r w:rsidRPr="007A142A">
        <w:rPr>
          <w:rFonts w:eastAsia="Batang"/>
        </w:rPr>
        <w:t xml:space="preserve">The nominee, the </w:t>
      </w:r>
      <w:r w:rsidR="007407E7" w:rsidRPr="007A142A">
        <w:rPr>
          <w:rFonts w:eastAsia="Batang"/>
        </w:rPr>
        <w:t>proposer</w:t>
      </w:r>
      <w:r w:rsidRPr="007A142A">
        <w:rPr>
          <w:rFonts w:eastAsia="Batang"/>
        </w:rPr>
        <w:t xml:space="preserve"> and the </w:t>
      </w:r>
      <w:r w:rsidR="007407E7" w:rsidRPr="007A142A">
        <w:rPr>
          <w:rFonts w:eastAsia="Batang"/>
        </w:rPr>
        <w:t>second</w:t>
      </w:r>
      <w:r w:rsidR="00B547EE" w:rsidRPr="007A142A">
        <w:rPr>
          <w:rFonts w:eastAsia="Batang"/>
        </w:rPr>
        <w:t xml:space="preserve"> should</w:t>
      </w:r>
      <w:r w:rsidRPr="007A142A">
        <w:rPr>
          <w:rFonts w:eastAsia="Batang"/>
        </w:rPr>
        <w:t xml:space="preserve"> complete and sign the form </w:t>
      </w:r>
      <w:r w:rsidR="007407E7" w:rsidRPr="007A142A">
        <w:rPr>
          <w:rFonts w:eastAsia="Batang"/>
        </w:rPr>
        <w:t xml:space="preserve">below. </w:t>
      </w:r>
    </w:p>
    <w:p w14:paraId="0538C186" w14:textId="34326616" w:rsidR="007407E7" w:rsidRPr="007A142A" w:rsidRDefault="007407E7" w:rsidP="007407E7">
      <w:pPr>
        <w:numPr>
          <w:ilvl w:val="0"/>
          <w:numId w:val="3"/>
        </w:numPr>
        <w:rPr>
          <w:rFonts w:eastAsia="Batang"/>
        </w:rPr>
      </w:pPr>
      <w:r w:rsidRPr="69057A97">
        <w:rPr>
          <w:rFonts w:eastAsia="Batang"/>
        </w:rPr>
        <w:t xml:space="preserve">The </w:t>
      </w:r>
      <w:r w:rsidR="00F01D9B" w:rsidRPr="69057A97">
        <w:rPr>
          <w:rFonts w:eastAsia="Batang"/>
        </w:rPr>
        <w:t xml:space="preserve">signed and </w:t>
      </w:r>
      <w:r w:rsidRPr="69057A97">
        <w:rPr>
          <w:rFonts w:eastAsia="Batang"/>
        </w:rPr>
        <w:t xml:space="preserve">completed form should be </w:t>
      </w:r>
      <w:r w:rsidR="00A35343" w:rsidRPr="69057A97">
        <w:rPr>
          <w:rFonts w:eastAsia="Batang"/>
        </w:rPr>
        <w:t>return</w:t>
      </w:r>
      <w:r w:rsidR="00F01D9B" w:rsidRPr="69057A97">
        <w:rPr>
          <w:rFonts w:eastAsia="Batang"/>
        </w:rPr>
        <w:t>ed</w:t>
      </w:r>
      <w:r w:rsidR="00A35343" w:rsidRPr="69057A97">
        <w:rPr>
          <w:rFonts w:eastAsia="Batang"/>
        </w:rPr>
        <w:t xml:space="preserve"> to the Secretary</w:t>
      </w:r>
      <w:r w:rsidR="00F7065C" w:rsidRPr="69057A97">
        <w:rPr>
          <w:rFonts w:eastAsia="Batang"/>
        </w:rPr>
        <w:t>,</w:t>
      </w:r>
      <w:r w:rsidR="00A35343" w:rsidRPr="69057A97">
        <w:rPr>
          <w:rFonts w:eastAsia="Batang"/>
        </w:rPr>
        <w:t xml:space="preserve"> </w:t>
      </w:r>
      <w:r w:rsidR="00F01D9B" w:rsidRPr="69057A97">
        <w:rPr>
          <w:rFonts w:eastAsia="Batang"/>
        </w:rPr>
        <w:t xml:space="preserve">by </w:t>
      </w:r>
      <w:r w:rsidR="493B97D8" w:rsidRPr="69057A97">
        <w:rPr>
          <w:rFonts w:eastAsia="Batang"/>
        </w:rPr>
        <w:t>e</w:t>
      </w:r>
      <w:r w:rsidR="00A662E6" w:rsidRPr="69057A97">
        <w:rPr>
          <w:rFonts w:eastAsia="Batang"/>
        </w:rPr>
        <w:t>mail</w:t>
      </w:r>
      <w:r w:rsidR="00632391" w:rsidRPr="69057A97">
        <w:rPr>
          <w:rFonts w:eastAsia="Batang"/>
        </w:rPr>
        <w:t xml:space="preserve">, </w:t>
      </w:r>
      <w:r w:rsidR="000A623F" w:rsidRPr="69057A97">
        <w:rPr>
          <w:rFonts w:eastAsia="Batang"/>
        </w:rPr>
        <w:t xml:space="preserve">to be received </w:t>
      </w:r>
      <w:r w:rsidR="006E01F8" w:rsidRPr="69057A97">
        <w:rPr>
          <w:rFonts w:eastAsia="Batang"/>
          <w:b/>
          <w:bCs/>
          <w:color w:val="FF0000"/>
        </w:rPr>
        <w:t xml:space="preserve">no later than </w:t>
      </w:r>
      <w:r w:rsidR="00A465A1" w:rsidRPr="69057A97">
        <w:rPr>
          <w:rFonts w:eastAsia="Batang"/>
          <w:b/>
          <w:bCs/>
          <w:color w:val="FF0000"/>
        </w:rPr>
        <w:t xml:space="preserve">midday </w:t>
      </w:r>
      <w:r w:rsidR="765A7A30" w:rsidRPr="69057A97">
        <w:rPr>
          <w:rFonts w:eastAsia="Batang"/>
          <w:b/>
          <w:bCs/>
          <w:color w:val="FF0000"/>
        </w:rPr>
        <w:t>20</w:t>
      </w:r>
      <w:r w:rsidR="765A7A30" w:rsidRPr="69057A97">
        <w:rPr>
          <w:rFonts w:eastAsia="Batang"/>
          <w:b/>
          <w:bCs/>
          <w:color w:val="FF0000"/>
          <w:vertAlign w:val="superscript"/>
        </w:rPr>
        <w:t>th</w:t>
      </w:r>
      <w:r w:rsidR="765A7A30" w:rsidRPr="69057A97">
        <w:rPr>
          <w:rFonts w:eastAsia="Batang"/>
          <w:b/>
          <w:bCs/>
          <w:color w:val="FF0000"/>
        </w:rPr>
        <w:t xml:space="preserve"> May 2021</w:t>
      </w:r>
      <w:r w:rsidR="005C24D5" w:rsidRPr="69057A97">
        <w:rPr>
          <w:rFonts w:eastAsia="Batang"/>
        </w:rPr>
        <w:t>.</w:t>
      </w:r>
      <w:r w:rsidR="006E01F8" w:rsidRPr="69057A97">
        <w:rPr>
          <w:rFonts w:eastAsia="Batang"/>
        </w:rPr>
        <w:t xml:space="preserve"> </w:t>
      </w:r>
    </w:p>
    <w:p w14:paraId="3BFF6B78" w14:textId="77777777" w:rsidR="007407E7" w:rsidRPr="007A142A" w:rsidRDefault="005605DA" w:rsidP="007407E7">
      <w:pPr>
        <w:numPr>
          <w:ilvl w:val="0"/>
          <w:numId w:val="3"/>
        </w:numPr>
        <w:rPr>
          <w:rFonts w:eastAsia="Batang"/>
        </w:rPr>
      </w:pPr>
      <w:r w:rsidRPr="487B91F0">
        <w:rPr>
          <w:rFonts w:eastAsia="Batang"/>
        </w:rPr>
        <w:t>If it is</w:t>
      </w:r>
      <w:r w:rsidR="00E2342B" w:rsidRPr="487B91F0">
        <w:rPr>
          <w:rFonts w:eastAsia="Batang"/>
        </w:rPr>
        <w:t xml:space="preserve"> necessary to meet the deadline</w:t>
      </w:r>
      <w:r w:rsidRPr="487B91F0">
        <w:rPr>
          <w:rFonts w:eastAsia="Batang"/>
        </w:rPr>
        <w:t xml:space="preserve"> </w:t>
      </w:r>
      <w:r w:rsidR="007407E7" w:rsidRPr="487B91F0">
        <w:rPr>
          <w:rFonts w:eastAsia="Batang"/>
        </w:rPr>
        <w:t xml:space="preserve">each </w:t>
      </w:r>
      <w:r w:rsidR="00E2342B" w:rsidRPr="487B91F0">
        <w:rPr>
          <w:rFonts w:eastAsia="Batang"/>
        </w:rPr>
        <w:t xml:space="preserve">proposer </w:t>
      </w:r>
      <w:r w:rsidR="007407E7" w:rsidRPr="487B91F0">
        <w:rPr>
          <w:rFonts w:eastAsia="Batang"/>
        </w:rPr>
        <w:t>may sign a separate form.</w:t>
      </w:r>
    </w:p>
    <w:p w14:paraId="7B017B5E" w14:textId="77777777" w:rsidR="00A35343" w:rsidRPr="005620E8" w:rsidRDefault="00322D20" w:rsidP="00B547EE">
      <w:pPr>
        <w:rPr>
          <w:rFonts w:eastAsia="Batang"/>
          <w:sz w:val="18"/>
          <w:szCs w:val="18"/>
        </w:rPr>
      </w:pPr>
      <w:r w:rsidRPr="005620E8">
        <w:rPr>
          <w:rFonts w:eastAsia="Batang"/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A2FAE3" wp14:editId="07777777">
                <wp:simplePos x="0" y="0"/>
                <wp:positionH relativeFrom="column">
                  <wp:posOffset>-5715</wp:posOffset>
                </wp:positionH>
                <wp:positionV relativeFrom="paragraph">
                  <wp:posOffset>120015</wp:posOffset>
                </wp:positionV>
                <wp:extent cx="5781675" cy="1927225"/>
                <wp:effectExtent l="13335" t="15240" r="15240" b="1016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1675" cy="1927225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50B81" w14:textId="77777777" w:rsidR="00427CE3" w:rsidRPr="00F64655" w:rsidRDefault="00427CE3" w:rsidP="00F64655">
                            <w:pPr>
                              <w:jc w:val="center"/>
                              <w:rPr>
                                <w:rFonts w:eastAsia="Batang"/>
                                <w:b/>
                                <w:caps/>
                              </w:rPr>
                            </w:pPr>
                            <w:r w:rsidRPr="000C5D0C">
                              <w:rPr>
                                <w:rFonts w:eastAsia="Batang"/>
                                <w:b/>
                                <w:caps/>
                              </w:rPr>
                              <w:t xml:space="preserve">Name and signature </w:t>
                            </w:r>
                            <w:r>
                              <w:rPr>
                                <w:rFonts w:eastAsia="Batang"/>
                                <w:b/>
                                <w:caps/>
                              </w:rPr>
                              <w:t>of Nominee</w:t>
                            </w:r>
                          </w:p>
                          <w:p w14:paraId="0A37501D" w14:textId="77777777" w:rsidR="00427CE3" w:rsidRDefault="00427CE3" w:rsidP="00F64655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73A1339B" w14:textId="77777777" w:rsidR="00427CE3" w:rsidRDefault="00427CE3" w:rsidP="00F64655">
                            <w:pPr>
                              <w:rPr>
                                <w:rFonts w:eastAsia="Batang"/>
                              </w:rPr>
                            </w:pPr>
                            <w:r w:rsidRPr="00F64655">
                              <w:rPr>
                                <w:rFonts w:eastAsia="Batang"/>
                                <w:b/>
                              </w:rPr>
                              <w:t>Name</w:t>
                            </w:r>
                            <w:r>
                              <w:rPr>
                                <w:rFonts w:eastAsia="Batang"/>
                              </w:rPr>
                              <w:t xml:space="preserve">__________________________ </w:t>
                            </w:r>
                            <w:r w:rsidRPr="00F64655">
                              <w:rPr>
                                <w:rFonts w:eastAsia="Batang"/>
                                <w:b/>
                              </w:rPr>
                              <w:t>Representing</w:t>
                            </w:r>
                            <w:r>
                              <w:rPr>
                                <w:rFonts w:eastAsia="Batang"/>
                              </w:rPr>
                              <w:t>____________________________</w:t>
                            </w:r>
                          </w:p>
                          <w:p w14:paraId="1163573E" w14:textId="77777777" w:rsidR="00427CE3" w:rsidRDefault="00427CE3" w:rsidP="00F64655">
                            <w:pPr>
                              <w:rPr>
                                <w:rFonts w:eastAsia="Batang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>(Please print in block capitals)</w:t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  <w:t xml:space="preserve"> (Name of Institution)</w:t>
                            </w:r>
                          </w:p>
                          <w:p w14:paraId="5DAB6C7B" w14:textId="77777777" w:rsidR="00427CE3" w:rsidRPr="005064F9" w:rsidRDefault="00427CE3" w:rsidP="00533617">
                            <w:pPr>
                              <w:rPr>
                                <w:rFonts w:eastAsia="Batang"/>
                                <w:sz w:val="16"/>
                                <w:szCs w:val="16"/>
                              </w:rPr>
                            </w:pPr>
                          </w:p>
                          <w:p w14:paraId="468FD50C" w14:textId="77777777" w:rsidR="00427CE3" w:rsidRPr="00E2342B" w:rsidRDefault="00427CE3" w:rsidP="00533617">
                            <w:pPr>
                              <w:rPr>
                                <w:rFonts w:eastAsia="Batang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>Proposed for the post of</w:t>
                            </w:r>
                            <w:r w:rsidR="00A205FA" w:rsidRPr="00E2342B">
                              <w:rPr>
                                <w:rFonts w:eastAsia="Batang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eastAsia="Batang"/>
                                <w:b/>
                              </w:rPr>
                              <w:t>STEERING GROUP MEMBER</w:t>
                            </w:r>
                            <w:r w:rsidR="00720B2D">
                              <w:rPr>
                                <w:rFonts w:eastAsia="Batang"/>
                                <w:b/>
                              </w:rPr>
                              <w:t xml:space="preserve"> </w:t>
                            </w:r>
                          </w:p>
                          <w:p w14:paraId="02EB378F" w14:textId="77777777" w:rsidR="00427CE3" w:rsidRPr="00F64655" w:rsidRDefault="00427CE3" w:rsidP="00F64655">
                            <w:pPr>
                              <w:tabs>
                                <w:tab w:val="left" w:pos="2552"/>
                              </w:tabs>
                              <w:rPr>
                                <w:rFonts w:eastAsia="Batang"/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ab/>
                            </w:r>
                          </w:p>
                          <w:p w14:paraId="32848126" w14:textId="77777777" w:rsidR="009561F2" w:rsidRDefault="00427CE3" w:rsidP="00F64655">
                            <w:pPr>
                              <w:rPr>
                                <w:rFonts w:eastAsia="Batang"/>
                              </w:rPr>
                            </w:pPr>
                            <w:r w:rsidRPr="00926E4C">
                              <w:rPr>
                                <w:rFonts w:eastAsia="Batang"/>
                              </w:rPr>
                              <w:t>I agree to being nominated and will stand for election for this post. I understand and accept the responsibilities that will result if I am elected.</w:t>
                            </w:r>
                          </w:p>
                          <w:p w14:paraId="6A05A809" w14:textId="77777777" w:rsidR="00427CE3" w:rsidRDefault="00427CE3" w:rsidP="00F64655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25EA8016" w14:textId="77777777" w:rsidR="00427CE3" w:rsidRPr="00926E4C" w:rsidRDefault="00427CE3" w:rsidP="00F64655">
                            <w:pPr>
                              <w:rPr>
                                <w:rFonts w:eastAsia="Batang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>Signature______________________________ Date _______________________</w:t>
                            </w:r>
                          </w:p>
                          <w:p w14:paraId="5A39BBE3" w14:textId="77777777" w:rsidR="00427CE3" w:rsidRDefault="00427CE3" w:rsidP="00F64655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41C8F396" w14:textId="77777777" w:rsidR="00427CE3" w:rsidRDefault="00427CE3" w:rsidP="0053361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>
            <w:pict w14:anchorId="081AB078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style="position:absolute;margin-left:-.45pt;margin-top:9.45pt;width:455.25pt;height:15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f8f8f8" strokeweight="1.2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">
                <v:textbox>
                  <w:txbxContent>
                    <w:p w:rsidRPr="00F64655" w:rsidR="00427CE3" w:rsidP="00F64655" w:rsidRDefault="00427CE3" w14:paraId="660F4A55" wp14:textId="77777777">
                      <w:pPr>
                        <w:jc w:val="center"/>
                        <w:rPr>
                          <w:rFonts w:eastAsia="Batang"/>
                          <w:b/>
                          <w:caps/>
                        </w:rPr>
                      </w:pPr>
                      <w:r w:rsidRPr="000C5D0C">
                        <w:rPr>
                          <w:rFonts w:eastAsia="Batang"/>
                          <w:b/>
                          <w:caps/>
                        </w:rPr>
                        <w:t xml:space="preserve">Name and signature </w:t>
                      </w:r>
                      <w:r>
                        <w:rPr>
                          <w:rFonts w:eastAsia="Batang"/>
                          <w:b/>
                          <w:caps/>
                        </w:rPr>
                        <w:t>of Nominee</w:t>
                      </w:r>
                    </w:p>
                    <w:p w:rsidR="00427CE3" w:rsidP="00F64655" w:rsidRDefault="00427CE3" w14:paraId="72A3D3EC" wp14:textId="77777777">
                      <w:pPr>
                        <w:rPr>
                          <w:rFonts w:eastAsia="Batang"/>
                        </w:rPr>
                      </w:pPr>
                    </w:p>
                    <w:p w:rsidR="00427CE3" w:rsidP="00F64655" w:rsidRDefault="00427CE3" w14:paraId="3D3E653C" wp14:textId="77777777">
                      <w:pPr>
                        <w:rPr>
                          <w:rFonts w:eastAsia="Batang"/>
                        </w:rPr>
                      </w:pPr>
                      <w:r w:rsidRPr="00F64655">
                        <w:rPr>
                          <w:rFonts w:eastAsia="Batang"/>
                          <w:b/>
                        </w:rPr>
                        <w:t>Name</w:t>
                      </w:r>
                      <w:r>
                        <w:rPr>
                          <w:rFonts w:eastAsia="Batang"/>
                        </w:rPr>
                        <w:t xml:space="preserve">__________________________ </w:t>
                      </w:r>
                      <w:r w:rsidRPr="00F64655">
                        <w:rPr>
                          <w:rFonts w:eastAsia="Batang"/>
                          <w:b/>
                        </w:rPr>
                        <w:t>Representing</w:t>
                      </w:r>
                      <w:r>
                        <w:rPr>
                          <w:rFonts w:eastAsia="Batang"/>
                        </w:rPr>
                        <w:t>____________________________</w:t>
                      </w:r>
                    </w:p>
                    <w:p w:rsidR="00427CE3" w:rsidP="00F64655" w:rsidRDefault="00427CE3" w14:paraId="61965581" wp14:textId="77777777">
                      <w:pPr>
                        <w:rPr>
                          <w:rFonts w:eastAsia="Batang"/>
                          <w:sz w:val="16"/>
                          <w:szCs w:val="16"/>
                        </w:rPr>
                      </w:pPr>
                      <w:r>
                        <w:rPr>
                          <w:rFonts w:eastAsia="Batang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>(Please print in block capitals)</w:t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 xml:space="preserve"> (Name of Institution)</w:t>
                      </w:r>
                    </w:p>
                    <w:p w:rsidRPr="005064F9" w:rsidR="00427CE3" w:rsidP="00533617" w:rsidRDefault="00427CE3" w14:paraId="0D0B940D" wp14:textId="77777777">
                      <w:pPr>
                        <w:rPr>
                          <w:rFonts w:eastAsia="Batang"/>
                          <w:sz w:val="16"/>
                          <w:szCs w:val="16"/>
                        </w:rPr>
                      </w:pPr>
                    </w:p>
                    <w:p w:rsidRPr="00E2342B" w:rsidR="00427CE3" w:rsidP="00533617" w:rsidRDefault="00427CE3" w14:paraId="15AB5CB9" wp14:textId="77777777">
                      <w:pPr>
                        <w:rPr>
                          <w:rFonts w:eastAsia="Batang"/>
                        </w:rPr>
                      </w:pPr>
                      <w:r>
                        <w:rPr>
                          <w:rFonts w:eastAsia="Batang"/>
                        </w:rPr>
                        <w:t>Proposed for the post of</w:t>
                      </w:r>
                      <w:r w:rsidRPr="00E2342B" w:rsidR="00A205FA">
                        <w:rPr>
                          <w:rFonts w:eastAsia="Batang"/>
                          <w:b/>
                        </w:rPr>
                        <w:t xml:space="preserve"> </w:t>
                      </w:r>
                      <w:r>
                        <w:rPr>
                          <w:rFonts w:eastAsia="Batang"/>
                          <w:b/>
                        </w:rPr>
                        <w:t>STEERING GROUP MEMBER</w:t>
                      </w:r>
                      <w:r w:rsidR="00720B2D">
                        <w:rPr>
                          <w:rFonts w:eastAsia="Batang"/>
                          <w:b/>
                        </w:rPr>
                        <w:t xml:space="preserve"> </w:t>
                      </w:r>
                    </w:p>
                    <w:p w:rsidRPr="00F64655" w:rsidR="00427CE3" w:rsidP="00F64655" w:rsidRDefault="00427CE3" w14:paraId="0E27B00A" wp14:textId="77777777">
                      <w:pPr>
                        <w:tabs>
                          <w:tab w:val="left" w:pos="2552"/>
                        </w:tabs>
                        <w:rPr>
                          <w:rFonts w:eastAsia="Batang"/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rFonts w:eastAsia="Batang"/>
                        </w:rPr>
                        <w:tab/>
                      </w:r>
                    </w:p>
                    <w:p w:rsidR="009561F2" w:rsidP="00F64655" w:rsidRDefault="00427CE3" w14:paraId="4BF5196B" wp14:textId="77777777">
                      <w:pPr>
                        <w:rPr>
                          <w:rFonts w:eastAsia="Batang"/>
                        </w:rPr>
                      </w:pPr>
                      <w:r w:rsidRPr="00926E4C">
                        <w:rPr>
                          <w:rFonts w:eastAsia="Batang"/>
                        </w:rPr>
                        <w:t>I agree to being nominated and will stand for election for this post. I understand and accept the responsibilities that will result if I am elected.</w:t>
                      </w:r>
                    </w:p>
                    <w:p w:rsidR="00427CE3" w:rsidP="00F64655" w:rsidRDefault="00427CE3" w14:paraId="60061E4C" wp14:textId="77777777">
                      <w:pPr>
                        <w:rPr>
                          <w:rFonts w:eastAsia="Batang"/>
                        </w:rPr>
                      </w:pPr>
                    </w:p>
                    <w:p w:rsidRPr="00926E4C" w:rsidR="00427CE3" w:rsidP="00F64655" w:rsidRDefault="00427CE3" w14:paraId="1BC8C7CD" wp14:textId="77777777">
                      <w:pPr>
                        <w:rPr>
                          <w:rFonts w:eastAsia="Batang"/>
                        </w:rPr>
                      </w:pPr>
                      <w:r>
                        <w:rPr>
                          <w:rFonts w:eastAsia="Batang"/>
                        </w:rPr>
                        <w:t>Signature______________________________ Date _______________________</w:t>
                      </w:r>
                    </w:p>
                    <w:p w:rsidR="00427CE3" w:rsidP="00F64655" w:rsidRDefault="00427CE3" w14:paraId="44EAFD9C" wp14:textId="77777777">
                      <w:pPr>
                        <w:rPr>
                          <w:rFonts w:eastAsia="Batang"/>
                        </w:rPr>
                      </w:pPr>
                    </w:p>
                    <w:p w:rsidR="00427CE3" w:rsidP="00533617" w:rsidRDefault="00427CE3" w14:paraId="4B94D5A5" wp14:textId="77777777"/>
                  </w:txbxContent>
                </v:textbox>
              </v:shape>
            </w:pict>
          </mc:Fallback>
        </mc:AlternateContent>
      </w:r>
    </w:p>
    <w:p w14:paraId="3DEEC669" w14:textId="77777777" w:rsidR="00926E4C" w:rsidRPr="007A142A" w:rsidRDefault="00926E4C">
      <w:pPr>
        <w:rPr>
          <w:rFonts w:eastAsia="Batang"/>
        </w:rPr>
      </w:pPr>
    </w:p>
    <w:p w14:paraId="3656B9AB" w14:textId="77777777" w:rsidR="0068233A" w:rsidRPr="007A142A" w:rsidRDefault="0068233A" w:rsidP="0068233A">
      <w:pPr>
        <w:rPr>
          <w:rFonts w:eastAsia="Batang"/>
        </w:rPr>
      </w:pPr>
    </w:p>
    <w:p w14:paraId="45FB0818" w14:textId="77777777" w:rsidR="0068233A" w:rsidRPr="007A142A" w:rsidRDefault="0068233A" w:rsidP="0068233A">
      <w:pPr>
        <w:rPr>
          <w:rFonts w:eastAsia="Batang"/>
        </w:rPr>
      </w:pPr>
    </w:p>
    <w:p w14:paraId="049F31CB" w14:textId="77777777" w:rsidR="0068233A" w:rsidRPr="007A142A" w:rsidRDefault="0068233A" w:rsidP="0068233A">
      <w:pPr>
        <w:rPr>
          <w:rFonts w:eastAsia="Batang"/>
        </w:rPr>
      </w:pPr>
    </w:p>
    <w:p w14:paraId="53128261" w14:textId="77777777" w:rsidR="0068233A" w:rsidRPr="007A142A" w:rsidRDefault="0068233A" w:rsidP="0068233A">
      <w:pPr>
        <w:rPr>
          <w:rFonts w:eastAsia="Batang"/>
        </w:rPr>
      </w:pPr>
    </w:p>
    <w:p w14:paraId="62486C05" w14:textId="77777777" w:rsidR="0068233A" w:rsidRPr="007A142A" w:rsidRDefault="0068233A" w:rsidP="0068233A">
      <w:pPr>
        <w:rPr>
          <w:rFonts w:eastAsia="Batang"/>
        </w:rPr>
      </w:pPr>
    </w:p>
    <w:p w14:paraId="4101652C" w14:textId="77777777" w:rsidR="0068233A" w:rsidRPr="007A142A" w:rsidRDefault="0068233A" w:rsidP="0068233A">
      <w:pPr>
        <w:rPr>
          <w:rFonts w:eastAsia="Batang"/>
        </w:rPr>
      </w:pPr>
    </w:p>
    <w:p w14:paraId="4B99056E" w14:textId="77777777" w:rsidR="0068233A" w:rsidRPr="007A142A" w:rsidRDefault="0068233A" w:rsidP="0068233A">
      <w:pPr>
        <w:rPr>
          <w:rFonts w:eastAsia="Batang"/>
        </w:rPr>
      </w:pPr>
    </w:p>
    <w:p w14:paraId="1299C43A" w14:textId="77777777" w:rsidR="0068233A" w:rsidRPr="007A142A" w:rsidRDefault="0068233A" w:rsidP="0068233A">
      <w:pPr>
        <w:rPr>
          <w:rFonts w:eastAsia="Batang"/>
        </w:rPr>
      </w:pPr>
    </w:p>
    <w:p w14:paraId="4DDBEF00" w14:textId="77777777" w:rsidR="0068233A" w:rsidRPr="007A142A" w:rsidRDefault="0068233A" w:rsidP="0068233A">
      <w:pPr>
        <w:rPr>
          <w:rFonts w:eastAsia="Batang"/>
        </w:rPr>
      </w:pPr>
    </w:p>
    <w:p w14:paraId="3461D779" w14:textId="77777777" w:rsidR="0068233A" w:rsidRPr="007A142A" w:rsidRDefault="0068233A" w:rsidP="0068233A">
      <w:pPr>
        <w:rPr>
          <w:rFonts w:eastAsia="Batang"/>
        </w:rPr>
      </w:pPr>
    </w:p>
    <w:p w14:paraId="3CF2D8B6" w14:textId="77777777" w:rsidR="00F64655" w:rsidRPr="007A142A" w:rsidRDefault="00F64655" w:rsidP="00F64655">
      <w:pPr>
        <w:spacing w:line="240" w:lineRule="exact"/>
        <w:rPr>
          <w:rFonts w:eastAsia="Batang"/>
        </w:rPr>
      </w:pPr>
    </w:p>
    <w:p w14:paraId="40D80D24" w14:textId="77777777" w:rsidR="00533617" w:rsidRPr="007A142A" w:rsidRDefault="00322D20" w:rsidP="0068233A">
      <w:pPr>
        <w:rPr>
          <w:rFonts w:eastAsia="Batang"/>
        </w:rPr>
      </w:pPr>
      <w:r w:rsidRPr="007A142A">
        <w:rPr>
          <w:rFonts w:eastAsia="Batang"/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6B88C8D" wp14:editId="07777777">
                <wp:simplePos x="0" y="0"/>
                <wp:positionH relativeFrom="column">
                  <wp:posOffset>3810</wp:posOffset>
                </wp:positionH>
                <wp:positionV relativeFrom="paragraph">
                  <wp:posOffset>105410</wp:posOffset>
                </wp:positionV>
                <wp:extent cx="5781675" cy="1333500"/>
                <wp:effectExtent l="13335" t="10160" r="15240" b="889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1675" cy="133350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108319" w14:textId="77777777" w:rsidR="00427CE3" w:rsidRPr="0027591F" w:rsidRDefault="00427CE3" w:rsidP="0027591F">
                            <w:pPr>
                              <w:jc w:val="center"/>
                              <w:rPr>
                                <w:rFonts w:eastAsia="Batang"/>
                                <w:b/>
                              </w:rPr>
                            </w:pPr>
                            <w:r>
                              <w:rPr>
                                <w:rFonts w:eastAsia="Batang"/>
                                <w:b/>
                              </w:rPr>
                              <w:t>NAME AND SIGNATURE OF PERSON PROPOSING NOMINATION</w:t>
                            </w:r>
                          </w:p>
                          <w:p w14:paraId="0FB78278" w14:textId="77777777" w:rsidR="00427CE3" w:rsidRPr="0027591F" w:rsidRDefault="00427CE3">
                            <w:pPr>
                              <w:rPr>
                                <w:rFonts w:eastAsia="Batang"/>
                                <w:sz w:val="12"/>
                                <w:szCs w:val="12"/>
                              </w:rPr>
                            </w:pPr>
                          </w:p>
                          <w:p w14:paraId="63E54BF3" w14:textId="77777777" w:rsidR="00427CE3" w:rsidRDefault="00427CE3">
                            <w:pPr>
                              <w:rPr>
                                <w:rFonts w:eastAsia="Batang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 xml:space="preserve">I propose the above nomination. </w:t>
                            </w:r>
                          </w:p>
                          <w:p w14:paraId="1FC39945" w14:textId="77777777" w:rsidR="00427CE3" w:rsidRDefault="00427CE3" w:rsidP="0027591F">
                            <w:pPr>
                              <w:rPr>
                                <w:rFonts w:eastAsia="Batang"/>
                                <w:b/>
                              </w:rPr>
                            </w:pPr>
                          </w:p>
                          <w:p w14:paraId="12EB96EF" w14:textId="77777777" w:rsidR="00427CE3" w:rsidRDefault="00427CE3" w:rsidP="0027591F">
                            <w:pPr>
                              <w:rPr>
                                <w:rFonts w:eastAsia="Batang"/>
                              </w:rPr>
                            </w:pPr>
                            <w:r w:rsidRPr="00F64655">
                              <w:rPr>
                                <w:rFonts w:eastAsia="Batang"/>
                                <w:b/>
                              </w:rPr>
                              <w:t>Name</w:t>
                            </w:r>
                            <w:r>
                              <w:rPr>
                                <w:rFonts w:eastAsia="Batang"/>
                              </w:rPr>
                              <w:t xml:space="preserve">___________________________ </w:t>
                            </w:r>
                            <w:r w:rsidRPr="00F64655">
                              <w:rPr>
                                <w:rFonts w:eastAsia="Batang"/>
                                <w:b/>
                              </w:rPr>
                              <w:t>Representing</w:t>
                            </w:r>
                            <w:r>
                              <w:rPr>
                                <w:rFonts w:eastAsia="Batang"/>
                              </w:rPr>
                              <w:t>___________________________</w:t>
                            </w:r>
                          </w:p>
                          <w:p w14:paraId="5A03CE5A" w14:textId="77777777" w:rsidR="00427CE3" w:rsidRDefault="00427CE3" w:rsidP="0027591F">
                            <w:pPr>
                              <w:rPr>
                                <w:rFonts w:eastAsia="Batang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>(Please print in block capitals)</w:t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  <w:t xml:space="preserve"> (Name of Institution)</w:t>
                            </w:r>
                          </w:p>
                          <w:p w14:paraId="0562CB0E" w14:textId="77777777" w:rsidR="00427CE3" w:rsidRDefault="00427CE3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29A21FDC" w14:textId="77777777" w:rsidR="00427CE3" w:rsidRPr="00926E4C" w:rsidRDefault="00427CE3" w:rsidP="0027591F">
                            <w:pPr>
                              <w:rPr>
                                <w:rFonts w:eastAsia="Batang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>Signature______________________________ Date _______________________</w:t>
                            </w:r>
                          </w:p>
                          <w:p w14:paraId="34CE0A41" w14:textId="77777777" w:rsidR="00427CE3" w:rsidRDefault="00427CE3" w:rsidP="0027591F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62EBF3C5" w14:textId="77777777" w:rsidR="00427CE3" w:rsidRDefault="00427CE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>
            <w:pict w14:anchorId="329C9F6E">
              <v:shape id="Text Box 4" style="position:absolute;margin-left:.3pt;margin-top:8.3pt;width:455.25pt;height:1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color="#f8f8f8" strokeweight="1.2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">
                <v:textbox>
                  <w:txbxContent>
                    <w:p w:rsidRPr="0027591F" w:rsidR="00427CE3" w:rsidP="0027591F" w:rsidRDefault="00427CE3" w14:paraId="3F98F065" wp14:textId="77777777">
                      <w:pPr>
                        <w:jc w:val="center"/>
                        <w:rPr>
                          <w:rFonts w:eastAsia="Batang"/>
                          <w:b/>
                        </w:rPr>
                      </w:pPr>
                      <w:r>
                        <w:rPr>
                          <w:rFonts w:eastAsia="Batang"/>
                          <w:b/>
                        </w:rPr>
                        <w:t>NAME AND SIGNATURE OF PERSON PROPOSING NOMINATION</w:t>
                      </w:r>
                    </w:p>
                    <w:p w:rsidRPr="0027591F" w:rsidR="00427CE3" w:rsidRDefault="00427CE3" w14:paraId="6D98A12B" wp14:textId="77777777">
                      <w:pPr>
                        <w:rPr>
                          <w:rFonts w:eastAsia="Batang"/>
                          <w:sz w:val="12"/>
                          <w:szCs w:val="12"/>
                        </w:rPr>
                      </w:pPr>
                    </w:p>
                    <w:p w:rsidR="00427CE3" w:rsidRDefault="00427CE3" w14:paraId="737B61E5" wp14:textId="77777777">
                      <w:pPr>
                        <w:rPr>
                          <w:rFonts w:eastAsia="Batang"/>
                        </w:rPr>
                      </w:pPr>
                      <w:r>
                        <w:rPr>
                          <w:rFonts w:eastAsia="Batang"/>
                        </w:rPr>
                        <w:t xml:space="preserve">I propose the above nomination. </w:t>
                      </w:r>
                    </w:p>
                    <w:p w:rsidR="00427CE3" w:rsidP="0027591F" w:rsidRDefault="00427CE3" w14:paraId="2946DB82" wp14:textId="77777777">
                      <w:pPr>
                        <w:rPr>
                          <w:rFonts w:eastAsia="Batang"/>
                          <w:b/>
                        </w:rPr>
                      </w:pPr>
                    </w:p>
                    <w:p w:rsidR="00427CE3" w:rsidP="0027591F" w:rsidRDefault="00427CE3" w14:paraId="2DE98C66" wp14:textId="77777777">
                      <w:pPr>
                        <w:rPr>
                          <w:rFonts w:eastAsia="Batang"/>
                        </w:rPr>
                      </w:pPr>
                      <w:r w:rsidRPr="00F64655">
                        <w:rPr>
                          <w:rFonts w:eastAsia="Batang"/>
                          <w:b/>
                        </w:rPr>
                        <w:t>Name</w:t>
                      </w:r>
                      <w:r>
                        <w:rPr>
                          <w:rFonts w:eastAsia="Batang"/>
                        </w:rPr>
                        <w:t xml:space="preserve">___________________________ </w:t>
                      </w:r>
                      <w:r w:rsidRPr="00F64655">
                        <w:rPr>
                          <w:rFonts w:eastAsia="Batang"/>
                          <w:b/>
                        </w:rPr>
                        <w:t>Representing</w:t>
                      </w:r>
                      <w:r>
                        <w:rPr>
                          <w:rFonts w:eastAsia="Batang"/>
                        </w:rPr>
                        <w:t>___________________________</w:t>
                      </w:r>
                    </w:p>
                    <w:p w:rsidR="00427CE3" w:rsidP="0027591F" w:rsidRDefault="00427CE3" w14:paraId="5495C41E" wp14:textId="77777777">
                      <w:pPr>
                        <w:rPr>
                          <w:rFonts w:eastAsia="Batang"/>
                          <w:sz w:val="16"/>
                          <w:szCs w:val="16"/>
                        </w:rPr>
                      </w:pPr>
                      <w:r>
                        <w:rPr>
                          <w:rFonts w:eastAsia="Batang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>(Please print in block capitals)</w:t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 xml:space="preserve"> (Name of Institution)</w:t>
                      </w:r>
                    </w:p>
                    <w:p w:rsidR="00427CE3" w:rsidRDefault="00427CE3" w14:paraId="5997CC1D" wp14:textId="77777777">
                      <w:pPr>
                        <w:rPr>
                          <w:rFonts w:eastAsia="Batang"/>
                        </w:rPr>
                      </w:pPr>
                    </w:p>
                    <w:p w:rsidRPr="00926E4C" w:rsidR="00427CE3" w:rsidP="0027591F" w:rsidRDefault="00427CE3" w14:paraId="71980B40" wp14:textId="77777777">
                      <w:pPr>
                        <w:rPr>
                          <w:rFonts w:eastAsia="Batang"/>
                        </w:rPr>
                      </w:pPr>
                      <w:r>
                        <w:rPr>
                          <w:rFonts w:eastAsia="Batang"/>
                        </w:rPr>
                        <w:t>Signature______________________________ Date _______________________</w:t>
                      </w:r>
                    </w:p>
                    <w:p w:rsidR="00427CE3" w:rsidP="0027591F" w:rsidRDefault="00427CE3" w14:paraId="110FFD37" wp14:textId="77777777">
                      <w:pPr>
                        <w:rPr>
                          <w:rFonts w:eastAsia="Batang"/>
                        </w:rPr>
                      </w:pPr>
                    </w:p>
                    <w:p w:rsidR="00427CE3" w:rsidRDefault="00427CE3" w14:paraId="6B699379" wp14:textId="77777777"/>
                  </w:txbxContent>
                </v:textbox>
              </v:shape>
            </w:pict>
          </mc:Fallback>
        </mc:AlternateContent>
      </w:r>
    </w:p>
    <w:p w14:paraId="3FE9F23F" w14:textId="77777777" w:rsidR="00533617" w:rsidRPr="007A142A" w:rsidRDefault="00533617" w:rsidP="0068233A">
      <w:pPr>
        <w:rPr>
          <w:rFonts w:eastAsia="Batang"/>
        </w:rPr>
      </w:pPr>
    </w:p>
    <w:p w14:paraId="1F72F646" w14:textId="77777777" w:rsidR="00533617" w:rsidRPr="007A142A" w:rsidRDefault="00533617" w:rsidP="0068233A">
      <w:pPr>
        <w:rPr>
          <w:rFonts w:eastAsia="Batang"/>
        </w:rPr>
      </w:pPr>
    </w:p>
    <w:p w14:paraId="08CE6F91" w14:textId="77777777" w:rsidR="00533617" w:rsidRPr="007A142A" w:rsidRDefault="00533617" w:rsidP="0068233A">
      <w:pPr>
        <w:rPr>
          <w:rFonts w:eastAsia="Batang"/>
        </w:rPr>
      </w:pPr>
    </w:p>
    <w:p w14:paraId="61CDCEAD" w14:textId="77777777" w:rsidR="00533617" w:rsidRPr="007A142A" w:rsidRDefault="00533617" w:rsidP="0068233A">
      <w:pPr>
        <w:rPr>
          <w:rFonts w:eastAsia="Batang"/>
        </w:rPr>
      </w:pPr>
    </w:p>
    <w:p w14:paraId="6BB9E253" w14:textId="77777777" w:rsidR="00533617" w:rsidRPr="007A142A" w:rsidRDefault="00533617" w:rsidP="0068233A">
      <w:pPr>
        <w:rPr>
          <w:rFonts w:eastAsia="Batang"/>
        </w:rPr>
      </w:pPr>
    </w:p>
    <w:p w14:paraId="23DE523C" w14:textId="77777777" w:rsidR="00533617" w:rsidRPr="007A142A" w:rsidRDefault="00533617" w:rsidP="0068233A">
      <w:pPr>
        <w:rPr>
          <w:rFonts w:eastAsia="Batang"/>
        </w:rPr>
      </w:pPr>
    </w:p>
    <w:p w14:paraId="52E56223" w14:textId="77777777" w:rsidR="00533617" w:rsidRPr="007A142A" w:rsidRDefault="00533617" w:rsidP="0068233A">
      <w:pPr>
        <w:rPr>
          <w:rFonts w:eastAsia="Batang"/>
        </w:rPr>
      </w:pPr>
    </w:p>
    <w:p w14:paraId="07547A01" w14:textId="77777777" w:rsidR="00533617" w:rsidRPr="007A142A" w:rsidRDefault="00533617" w:rsidP="0068233A">
      <w:pPr>
        <w:rPr>
          <w:rFonts w:eastAsia="Batang"/>
        </w:rPr>
      </w:pPr>
    </w:p>
    <w:p w14:paraId="7F2A631A" w14:textId="77777777" w:rsidR="00533617" w:rsidRPr="007A142A" w:rsidRDefault="00322D20" w:rsidP="0068233A">
      <w:pPr>
        <w:rPr>
          <w:rFonts w:eastAsia="Batang"/>
        </w:rPr>
      </w:pPr>
      <w:r w:rsidRPr="007A142A">
        <w:rPr>
          <w:rFonts w:eastAsia="Batang"/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BBDEDE8" wp14:editId="07777777">
                <wp:simplePos x="0" y="0"/>
                <wp:positionH relativeFrom="column">
                  <wp:posOffset>13335</wp:posOffset>
                </wp:positionH>
                <wp:positionV relativeFrom="paragraph">
                  <wp:posOffset>150495</wp:posOffset>
                </wp:positionV>
                <wp:extent cx="5781675" cy="1400175"/>
                <wp:effectExtent l="13335" t="17145" r="15240" b="1143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1675" cy="1400175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 w="158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76519" w14:textId="77777777" w:rsidR="00427CE3" w:rsidRPr="000C5D0C" w:rsidRDefault="00427CE3" w:rsidP="000C5D0C">
                            <w:pPr>
                              <w:jc w:val="center"/>
                              <w:rPr>
                                <w:rFonts w:eastAsia="Batang"/>
                                <w:b/>
                                <w:caps/>
                              </w:rPr>
                            </w:pPr>
                            <w:r w:rsidRPr="000C5D0C">
                              <w:rPr>
                                <w:rFonts w:eastAsia="Batang"/>
                                <w:b/>
                                <w:caps/>
                              </w:rPr>
                              <w:t xml:space="preserve">Name and signature of </w:t>
                            </w:r>
                            <w:r>
                              <w:rPr>
                                <w:rFonts w:eastAsia="Batang"/>
                                <w:b/>
                                <w:caps/>
                              </w:rPr>
                              <w:t>Person Seconding Nomination</w:t>
                            </w:r>
                          </w:p>
                          <w:p w14:paraId="5043CB0F" w14:textId="77777777" w:rsidR="00427CE3" w:rsidRPr="0027591F" w:rsidRDefault="00427CE3" w:rsidP="000C5D0C">
                            <w:pPr>
                              <w:rPr>
                                <w:rFonts w:eastAsia="Batang"/>
                                <w:sz w:val="12"/>
                                <w:szCs w:val="12"/>
                              </w:rPr>
                            </w:pPr>
                          </w:p>
                          <w:p w14:paraId="5A042C68" w14:textId="77777777" w:rsidR="00427CE3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>I second the above nomination</w:t>
                            </w:r>
                          </w:p>
                          <w:p w14:paraId="07459315" w14:textId="77777777" w:rsidR="00427CE3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3210B17E" w14:textId="77777777" w:rsidR="00427CE3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>Name___________________________ Representing____________________________</w:t>
                            </w:r>
                          </w:p>
                          <w:p w14:paraId="7AA588E4" w14:textId="77777777" w:rsidR="00427CE3" w:rsidRDefault="00427CE3" w:rsidP="000C5D0C">
                            <w:pPr>
                              <w:rPr>
                                <w:rFonts w:eastAsia="Batang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>(Please print in block capitals)</w:t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rFonts w:eastAsia="Batang"/>
                                <w:sz w:val="16"/>
                                <w:szCs w:val="16"/>
                              </w:rPr>
                              <w:tab/>
                              <w:t xml:space="preserve"> (Name of Institution)</w:t>
                            </w:r>
                          </w:p>
                          <w:p w14:paraId="6537F28F" w14:textId="77777777" w:rsidR="00427CE3" w:rsidRPr="0027591F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3E720791" w14:textId="77777777" w:rsidR="00427CE3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  <w:r>
                              <w:rPr>
                                <w:rFonts w:eastAsia="Batang"/>
                              </w:rPr>
                              <w:t>Signature______________________________ Date _______________________</w:t>
                            </w:r>
                          </w:p>
                          <w:p w14:paraId="6DFB9E20" w14:textId="77777777" w:rsidR="00427CE3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70DF9E56" w14:textId="77777777" w:rsidR="00427CE3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44E871BC" w14:textId="77777777" w:rsidR="00427CE3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144A5D23" w14:textId="77777777" w:rsidR="00427CE3" w:rsidRPr="00926E4C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738610EB" w14:textId="77777777" w:rsidR="00427CE3" w:rsidRDefault="00427CE3" w:rsidP="000C5D0C">
                            <w:pPr>
                              <w:rPr>
                                <w:rFonts w:eastAsia="Batang"/>
                              </w:rPr>
                            </w:pPr>
                          </w:p>
                          <w:p w14:paraId="637805D2" w14:textId="77777777" w:rsidR="00427CE3" w:rsidRDefault="00427CE3" w:rsidP="000C5D0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>
            <w:pict w14:anchorId="0804900D">
              <v:shape id="Text Box 5" style="position:absolute;margin-left:1.05pt;margin-top:11.85pt;width:455.25pt;height:110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fillcolor="#f8f8f8" strokeweight="1.2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">
                <v:textbox>
                  <w:txbxContent>
                    <w:p w:rsidRPr="000C5D0C" w:rsidR="00427CE3" w:rsidP="000C5D0C" w:rsidRDefault="00427CE3" w14:paraId="11C090DB" wp14:textId="77777777">
                      <w:pPr>
                        <w:jc w:val="center"/>
                        <w:rPr>
                          <w:rFonts w:eastAsia="Batang"/>
                          <w:b/>
                          <w:caps/>
                        </w:rPr>
                      </w:pPr>
                      <w:r w:rsidRPr="000C5D0C">
                        <w:rPr>
                          <w:rFonts w:eastAsia="Batang"/>
                          <w:b/>
                          <w:caps/>
                        </w:rPr>
                        <w:t xml:space="preserve">Name and signature of </w:t>
                      </w:r>
                      <w:r>
                        <w:rPr>
                          <w:rFonts w:eastAsia="Batang"/>
                          <w:b/>
                          <w:caps/>
                        </w:rPr>
                        <w:t>Person Seconding Nomination</w:t>
                      </w:r>
                    </w:p>
                    <w:p w:rsidRPr="0027591F" w:rsidR="00427CE3" w:rsidP="000C5D0C" w:rsidRDefault="00427CE3" w14:paraId="463F29E8" wp14:textId="77777777">
                      <w:pPr>
                        <w:rPr>
                          <w:rFonts w:eastAsia="Batang"/>
                          <w:sz w:val="12"/>
                          <w:szCs w:val="12"/>
                        </w:rPr>
                      </w:pPr>
                    </w:p>
                    <w:p w:rsidR="00427CE3" w:rsidP="000C5D0C" w:rsidRDefault="00427CE3" w14:paraId="1C412DA8" wp14:textId="77777777">
                      <w:pPr>
                        <w:rPr>
                          <w:rFonts w:eastAsia="Batang"/>
                        </w:rPr>
                      </w:pPr>
                      <w:r>
                        <w:rPr>
                          <w:rFonts w:eastAsia="Batang"/>
                        </w:rPr>
                        <w:t>I second the above nomination</w:t>
                      </w:r>
                    </w:p>
                    <w:p w:rsidR="00427CE3" w:rsidP="000C5D0C" w:rsidRDefault="00427CE3" w14:paraId="3B7B4B86" wp14:textId="77777777">
                      <w:pPr>
                        <w:rPr>
                          <w:rFonts w:eastAsia="Batang"/>
                        </w:rPr>
                      </w:pPr>
                    </w:p>
                    <w:p w:rsidR="00427CE3" w:rsidP="000C5D0C" w:rsidRDefault="00427CE3" w14:paraId="1B23CE5E" wp14:textId="77777777">
                      <w:pPr>
                        <w:rPr>
                          <w:rFonts w:eastAsia="Batang"/>
                        </w:rPr>
                      </w:pPr>
                      <w:r>
                        <w:rPr>
                          <w:rFonts w:eastAsia="Batang"/>
                        </w:rPr>
                        <w:t>Name___________________________ Representing____________________________</w:t>
                      </w:r>
                    </w:p>
                    <w:p w:rsidR="00427CE3" w:rsidP="000C5D0C" w:rsidRDefault="00427CE3" w14:paraId="27706D79" wp14:textId="77777777">
                      <w:pPr>
                        <w:rPr>
                          <w:rFonts w:eastAsia="Batang"/>
                          <w:sz w:val="16"/>
                          <w:szCs w:val="16"/>
                        </w:rPr>
                      </w:pPr>
                      <w:r>
                        <w:rPr>
                          <w:rFonts w:eastAsia="Batang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>(Please print in block capitals)</w:t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ab/>
                      </w:r>
                      <w:r>
                        <w:rPr>
                          <w:rFonts w:eastAsia="Batang"/>
                          <w:sz w:val="16"/>
                          <w:szCs w:val="16"/>
                        </w:rPr>
                        <w:t xml:space="preserve"> (Name of Institution)</w:t>
                      </w:r>
                    </w:p>
                    <w:p w:rsidRPr="0027591F" w:rsidR="00427CE3" w:rsidP="000C5D0C" w:rsidRDefault="00427CE3" w14:paraId="3A0FF5F2" wp14:textId="77777777">
                      <w:pPr>
                        <w:rPr>
                          <w:rFonts w:eastAsia="Batang"/>
                        </w:rPr>
                      </w:pPr>
                    </w:p>
                    <w:p w:rsidR="00427CE3" w:rsidP="000C5D0C" w:rsidRDefault="00427CE3" w14:paraId="6F4A935C" wp14:textId="77777777">
                      <w:pPr>
                        <w:rPr>
                          <w:rFonts w:eastAsia="Batang"/>
                        </w:rPr>
                      </w:pPr>
                      <w:r>
                        <w:rPr>
                          <w:rFonts w:eastAsia="Batang"/>
                        </w:rPr>
                        <w:t>Signature______________________________ Date _______________________</w:t>
                      </w:r>
                    </w:p>
                    <w:p w:rsidR="00427CE3" w:rsidP="000C5D0C" w:rsidRDefault="00427CE3" w14:paraId="5630AD66" wp14:textId="77777777">
                      <w:pPr>
                        <w:rPr>
                          <w:rFonts w:eastAsia="Batang"/>
                        </w:rPr>
                      </w:pPr>
                    </w:p>
                    <w:p w:rsidR="00427CE3" w:rsidP="000C5D0C" w:rsidRDefault="00427CE3" w14:paraId="61829076" wp14:textId="77777777">
                      <w:pPr>
                        <w:rPr>
                          <w:rFonts w:eastAsia="Batang"/>
                        </w:rPr>
                      </w:pPr>
                    </w:p>
                    <w:p w:rsidR="00427CE3" w:rsidP="000C5D0C" w:rsidRDefault="00427CE3" w14:paraId="2BA226A1" wp14:textId="77777777">
                      <w:pPr>
                        <w:rPr>
                          <w:rFonts w:eastAsia="Batang"/>
                        </w:rPr>
                      </w:pPr>
                    </w:p>
                    <w:p w:rsidRPr="00926E4C" w:rsidR="00427CE3" w:rsidP="000C5D0C" w:rsidRDefault="00427CE3" w14:paraId="17AD93B2" wp14:textId="77777777">
                      <w:pPr>
                        <w:rPr>
                          <w:rFonts w:eastAsia="Batang"/>
                        </w:rPr>
                      </w:pPr>
                    </w:p>
                    <w:p w:rsidR="00427CE3" w:rsidP="000C5D0C" w:rsidRDefault="00427CE3" w14:paraId="0DE4B5B7" wp14:textId="77777777">
                      <w:pPr>
                        <w:rPr>
                          <w:rFonts w:eastAsia="Batang"/>
                        </w:rPr>
                      </w:pPr>
                    </w:p>
                    <w:p w:rsidR="00427CE3" w:rsidP="000C5D0C" w:rsidRDefault="00427CE3" w14:paraId="66204FF1" wp14:textId="77777777"/>
                  </w:txbxContent>
                </v:textbox>
              </v:shape>
            </w:pict>
          </mc:Fallback>
        </mc:AlternateContent>
      </w:r>
    </w:p>
    <w:p w14:paraId="2DBF0D7D" w14:textId="77777777" w:rsidR="00926E4C" w:rsidRPr="007A142A" w:rsidRDefault="00926E4C">
      <w:pPr>
        <w:rPr>
          <w:rFonts w:eastAsia="Batang"/>
        </w:rPr>
      </w:pPr>
    </w:p>
    <w:p w14:paraId="6B62F1B3" w14:textId="77777777" w:rsidR="00926E4C" w:rsidRPr="007A142A" w:rsidRDefault="00926E4C">
      <w:pPr>
        <w:rPr>
          <w:rFonts w:eastAsia="Batang"/>
        </w:rPr>
      </w:pPr>
    </w:p>
    <w:p w14:paraId="02F2C34E" w14:textId="77777777" w:rsidR="00CF1B60" w:rsidRPr="007A142A" w:rsidRDefault="00CF1B60">
      <w:pPr>
        <w:rPr>
          <w:rFonts w:eastAsia="Batang"/>
        </w:rPr>
      </w:pPr>
    </w:p>
    <w:p w14:paraId="680A4E5D" w14:textId="77777777" w:rsidR="00CF1B60" w:rsidRPr="007A142A" w:rsidRDefault="00CF1B60">
      <w:pPr>
        <w:rPr>
          <w:rFonts w:eastAsia="Batang"/>
        </w:rPr>
      </w:pPr>
    </w:p>
    <w:p w14:paraId="19219836" w14:textId="77777777" w:rsidR="006E01F8" w:rsidRPr="007A142A" w:rsidRDefault="006E01F8">
      <w:pPr>
        <w:rPr>
          <w:rFonts w:eastAsia="Batang"/>
        </w:rPr>
      </w:pPr>
    </w:p>
    <w:p w14:paraId="296FEF7D" w14:textId="77777777" w:rsidR="006E01F8" w:rsidRPr="007A142A" w:rsidRDefault="006E01F8">
      <w:pPr>
        <w:rPr>
          <w:rFonts w:eastAsia="Batang"/>
        </w:rPr>
      </w:pPr>
    </w:p>
    <w:p w14:paraId="7194DBDC" w14:textId="77777777" w:rsidR="006E01F8" w:rsidRPr="007A142A" w:rsidRDefault="006E01F8">
      <w:pPr>
        <w:rPr>
          <w:rFonts w:eastAsia="Batang"/>
        </w:rPr>
      </w:pPr>
    </w:p>
    <w:p w14:paraId="769D0D3C" w14:textId="77777777" w:rsidR="006E01F8" w:rsidRPr="007A142A" w:rsidRDefault="006E01F8">
      <w:pPr>
        <w:rPr>
          <w:rFonts w:eastAsia="Batang"/>
        </w:rPr>
      </w:pPr>
    </w:p>
    <w:p w14:paraId="54CD245A" w14:textId="77777777" w:rsidR="002D22B8" w:rsidRPr="007A142A" w:rsidRDefault="002D22B8" w:rsidP="00637AA7">
      <w:pPr>
        <w:spacing w:line="240" w:lineRule="exact"/>
        <w:rPr>
          <w:rFonts w:eastAsia="Batang"/>
          <w:sz w:val="16"/>
          <w:szCs w:val="16"/>
        </w:rPr>
      </w:pPr>
    </w:p>
    <w:p w14:paraId="327340B8" w14:textId="505FE773" w:rsidR="002D22B8" w:rsidRPr="00983D93" w:rsidRDefault="005D4734" w:rsidP="487B91F0">
      <w:pPr>
        <w:jc w:val="both"/>
        <w:rPr>
          <w:rFonts w:eastAsia="Batang"/>
          <w:sz w:val="20"/>
          <w:szCs w:val="20"/>
        </w:rPr>
      </w:pPr>
      <w:r w:rsidRPr="69057A97">
        <w:rPr>
          <w:rFonts w:eastAsia="Batang"/>
          <w:sz w:val="20"/>
          <w:szCs w:val="20"/>
        </w:rPr>
        <w:t>On completion of this form</w:t>
      </w:r>
      <w:r w:rsidR="006E01F8" w:rsidRPr="69057A97">
        <w:rPr>
          <w:rFonts w:eastAsia="Batang"/>
          <w:sz w:val="20"/>
          <w:szCs w:val="20"/>
        </w:rPr>
        <w:t xml:space="preserve"> by the nominee, the </w:t>
      </w:r>
      <w:r w:rsidR="008C3FC9" w:rsidRPr="69057A97">
        <w:rPr>
          <w:rFonts w:eastAsia="Batang"/>
          <w:sz w:val="20"/>
          <w:szCs w:val="20"/>
        </w:rPr>
        <w:t>proposer</w:t>
      </w:r>
      <w:r w:rsidR="006E01F8" w:rsidRPr="69057A97">
        <w:rPr>
          <w:rFonts w:eastAsia="Batang"/>
          <w:sz w:val="20"/>
          <w:szCs w:val="20"/>
        </w:rPr>
        <w:t xml:space="preserve"> and the </w:t>
      </w:r>
      <w:r w:rsidR="008C3FC9" w:rsidRPr="69057A97">
        <w:rPr>
          <w:rFonts w:eastAsia="Batang"/>
          <w:sz w:val="20"/>
          <w:szCs w:val="20"/>
        </w:rPr>
        <w:t>second for</w:t>
      </w:r>
      <w:r w:rsidR="006E01F8" w:rsidRPr="69057A97">
        <w:rPr>
          <w:rFonts w:eastAsia="Batang"/>
          <w:sz w:val="20"/>
          <w:szCs w:val="20"/>
        </w:rPr>
        <w:t xml:space="preserve"> the</w:t>
      </w:r>
      <w:r w:rsidR="002D22B8" w:rsidRPr="69057A97">
        <w:rPr>
          <w:rFonts w:eastAsia="Batang"/>
          <w:sz w:val="20"/>
          <w:szCs w:val="20"/>
        </w:rPr>
        <w:t xml:space="preserve"> nomination</w:t>
      </w:r>
      <w:r w:rsidR="007407E7" w:rsidRPr="69057A97">
        <w:rPr>
          <w:rFonts w:eastAsia="Batang"/>
          <w:sz w:val="20"/>
          <w:szCs w:val="20"/>
        </w:rPr>
        <w:t>,</w:t>
      </w:r>
      <w:r w:rsidR="002D22B8" w:rsidRPr="69057A97">
        <w:rPr>
          <w:rFonts w:eastAsia="Batang"/>
          <w:sz w:val="20"/>
          <w:szCs w:val="20"/>
        </w:rPr>
        <w:t xml:space="preserve"> please </w:t>
      </w:r>
      <w:r w:rsidR="00F01D9B" w:rsidRPr="69057A97">
        <w:rPr>
          <w:rFonts w:eastAsia="Batang"/>
          <w:sz w:val="20"/>
          <w:szCs w:val="20"/>
        </w:rPr>
        <w:t xml:space="preserve">send </w:t>
      </w:r>
      <w:r w:rsidR="006E01F8" w:rsidRPr="69057A97">
        <w:rPr>
          <w:rFonts w:eastAsia="Batang"/>
          <w:sz w:val="20"/>
          <w:szCs w:val="20"/>
        </w:rPr>
        <w:t xml:space="preserve">by </w:t>
      </w:r>
      <w:r w:rsidR="00A05DE3" w:rsidRPr="69057A97">
        <w:rPr>
          <w:rFonts w:eastAsia="Batang"/>
          <w:sz w:val="20"/>
          <w:szCs w:val="20"/>
        </w:rPr>
        <w:t>email</w:t>
      </w:r>
      <w:r w:rsidR="006E01F8" w:rsidRPr="69057A97">
        <w:rPr>
          <w:rFonts w:eastAsia="Batang"/>
          <w:sz w:val="20"/>
          <w:szCs w:val="20"/>
        </w:rPr>
        <w:t xml:space="preserve"> to </w:t>
      </w:r>
      <w:hyperlink r:id="rId12">
        <w:r w:rsidR="73E81FD3" w:rsidRPr="69057A97">
          <w:rPr>
            <w:rStyle w:val="Hyperlink"/>
            <w:rFonts w:eastAsia="Batang"/>
            <w:sz w:val="20"/>
            <w:szCs w:val="20"/>
          </w:rPr>
          <w:t>m.wake</w:t>
        </w:r>
        <w:r w:rsidR="42F89E5E" w:rsidRPr="69057A97">
          <w:rPr>
            <w:rStyle w:val="Hyperlink"/>
            <w:rFonts w:eastAsia="Batang"/>
            <w:sz w:val="20"/>
            <w:szCs w:val="20"/>
          </w:rPr>
          <w:t>@</w:t>
        </w:r>
        <w:r w:rsidR="29F55F7B" w:rsidRPr="69057A97">
          <w:rPr>
            <w:rStyle w:val="Hyperlink"/>
            <w:rFonts w:eastAsia="Batang"/>
            <w:sz w:val="20"/>
            <w:szCs w:val="20"/>
          </w:rPr>
          <w:t>ucl</w:t>
        </w:r>
        <w:r w:rsidR="42F89E5E" w:rsidRPr="69057A97">
          <w:rPr>
            <w:rStyle w:val="Hyperlink"/>
            <w:rFonts w:eastAsia="Batang"/>
            <w:sz w:val="20"/>
            <w:szCs w:val="20"/>
          </w:rPr>
          <w:t>.ac.uk</w:t>
        </w:r>
      </w:hyperlink>
      <w:r w:rsidR="42F89E5E" w:rsidRPr="69057A97">
        <w:rPr>
          <w:rFonts w:eastAsia="Batang"/>
          <w:sz w:val="20"/>
          <w:szCs w:val="20"/>
        </w:rPr>
        <w:t xml:space="preserve"> </w:t>
      </w:r>
      <w:r w:rsidR="002D22B8" w:rsidRPr="69057A97">
        <w:rPr>
          <w:rFonts w:eastAsia="Batang"/>
          <w:b/>
          <w:bCs/>
          <w:sz w:val="20"/>
          <w:szCs w:val="20"/>
        </w:rPr>
        <w:t>by</w:t>
      </w:r>
      <w:r w:rsidR="001E1C34" w:rsidRPr="69057A97">
        <w:rPr>
          <w:rFonts w:eastAsia="Batang"/>
          <w:b/>
          <w:bCs/>
          <w:sz w:val="20"/>
          <w:szCs w:val="20"/>
        </w:rPr>
        <w:t xml:space="preserve"> midday </w:t>
      </w:r>
      <w:r w:rsidR="1EAD2FD1" w:rsidRPr="69057A97">
        <w:rPr>
          <w:rFonts w:eastAsia="Batang"/>
          <w:b/>
          <w:bCs/>
          <w:sz w:val="20"/>
          <w:szCs w:val="20"/>
        </w:rPr>
        <w:t>20</w:t>
      </w:r>
      <w:r w:rsidR="1EAD2FD1" w:rsidRPr="69057A97">
        <w:rPr>
          <w:rFonts w:eastAsia="Batang"/>
          <w:b/>
          <w:bCs/>
          <w:sz w:val="20"/>
          <w:szCs w:val="20"/>
          <w:vertAlign w:val="superscript"/>
        </w:rPr>
        <w:t>th</w:t>
      </w:r>
      <w:r w:rsidR="1EAD2FD1" w:rsidRPr="69057A97">
        <w:rPr>
          <w:rFonts w:eastAsia="Batang"/>
          <w:b/>
          <w:bCs/>
          <w:sz w:val="20"/>
          <w:szCs w:val="20"/>
        </w:rPr>
        <w:t xml:space="preserve"> May 2021</w:t>
      </w:r>
      <w:r w:rsidR="005C24D5" w:rsidRPr="69057A97">
        <w:rPr>
          <w:rFonts w:eastAsia="Batang"/>
          <w:b/>
          <w:bCs/>
          <w:sz w:val="20"/>
          <w:szCs w:val="20"/>
        </w:rPr>
        <w:t>.</w:t>
      </w:r>
      <w:r w:rsidR="00B547EE" w:rsidRPr="69057A97">
        <w:rPr>
          <w:rFonts w:eastAsia="Batang"/>
          <w:sz w:val="20"/>
          <w:szCs w:val="20"/>
        </w:rPr>
        <w:t xml:space="preserve"> N</w:t>
      </w:r>
      <w:r w:rsidR="002D22B8" w:rsidRPr="69057A97">
        <w:rPr>
          <w:rFonts w:eastAsia="Batang"/>
          <w:sz w:val="20"/>
          <w:szCs w:val="20"/>
        </w:rPr>
        <w:t>ominations received after that date w</w:t>
      </w:r>
      <w:r w:rsidR="006F069F" w:rsidRPr="69057A97">
        <w:rPr>
          <w:rFonts w:eastAsia="Batang"/>
          <w:sz w:val="20"/>
          <w:szCs w:val="20"/>
        </w:rPr>
        <w:t xml:space="preserve">ill not be </w:t>
      </w:r>
      <w:r w:rsidR="00F01D9B" w:rsidRPr="69057A97">
        <w:rPr>
          <w:rFonts w:eastAsia="Batang"/>
          <w:sz w:val="20"/>
          <w:szCs w:val="20"/>
        </w:rPr>
        <w:t>considered.</w:t>
      </w:r>
      <w:r w:rsidR="002D22B8" w:rsidRPr="69057A97">
        <w:rPr>
          <w:rFonts w:eastAsia="Batang"/>
          <w:sz w:val="20"/>
          <w:szCs w:val="20"/>
        </w:rPr>
        <w:t xml:space="preserve"> </w:t>
      </w:r>
    </w:p>
    <w:p w14:paraId="5C8CAF17" w14:textId="77777777" w:rsidR="005E21EB" w:rsidRPr="005620E8" w:rsidRDefault="005E21EB" w:rsidP="005E21EB">
      <w:pPr>
        <w:rPr>
          <w:rFonts w:eastAsia="Batang"/>
        </w:rPr>
      </w:pPr>
    </w:p>
    <w:p w14:paraId="6BD18F9B" w14:textId="77777777" w:rsidR="00983D93" w:rsidRPr="007A142A" w:rsidRDefault="00983D93" w:rsidP="005E21EB">
      <w:pPr>
        <w:rPr>
          <w:rFonts w:eastAsia="Batang"/>
        </w:rPr>
      </w:pPr>
    </w:p>
    <w:sectPr w:rsidR="00983D93" w:rsidRPr="007A142A" w:rsidSect="003A0CD5">
      <w:headerReference w:type="default" r:id="rId13"/>
      <w:pgSz w:w="11906" w:h="16838"/>
      <w:pgMar w:top="993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ED634" w14:textId="77777777" w:rsidR="004C7608" w:rsidRDefault="004C7608" w:rsidP="00135BCE">
      <w:r>
        <w:separator/>
      </w:r>
    </w:p>
  </w:endnote>
  <w:endnote w:type="continuationSeparator" w:id="0">
    <w:p w14:paraId="4091FD8F" w14:textId="77777777" w:rsidR="004C7608" w:rsidRDefault="004C7608" w:rsidP="00135B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1851A" w14:textId="77777777" w:rsidR="004C7608" w:rsidRDefault="004C7608" w:rsidP="00135BCE">
      <w:r>
        <w:separator/>
      </w:r>
    </w:p>
  </w:footnote>
  <w:footnote w:type="continuationSeparator" w:id="0">
    <w:p w14:paraId="291F774B" w14:textId="77777777" w:rsidR="004C7608" w:rsidRDefault="004C7608" w:rsidP="00135B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BCC46" w14:textId="77777777" w:rsidR="00F64E24" w:rsidRDefault="69057A97" w:rsidP="007A142A">
    <w:pPr>
      <w:pStyle w:val="Header"/>
      <w:tabs>
        <w:tab w:val="clear" w:pos="4513"/>
        <w:tab w:val="clear" w:pos="9026"/>
        <w:tab w:val="right" w:pos="9638"/>
      </w:tabs>
      <w:rPr>
        <w:rFonts w:ascii="Calibri" w:hAnsi="Calibri"/>
        <w:b/>
        <w:sz w:val="28"/>
      </w:rPr>
    </w:pPr>
    <w:r>
      <w:rPr>
        <w:noProof/>
      </w:rPr>
      <w:drawing>
        <wp:inline distT="0" distB="0" distL="0" distR="0" wp14:anchorId="5C82E2E3" wp14:editId="69057A97">
          <wp:extent cx="904875" cy="619125"/>
          <wp:effectExtent l="0" t="0" r="0" b="0"/>
          <wp:docPr id="1" name="Picture 1" descr="AW - M25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875" cy="619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69057A97">
      <w:rPr>
        <w:rFonts w:ascii="Calibri" w:hAnsi="Calibri"/>
        <w:b/>
        <w:bCs/>
        <w:sz w:val="28"/>
        <w:szCs w:val="28"/>
      </w:rPr>
      <w:t xml:space="preserve">               Nomination paper for M25 Steering Group elections </w:t>
    </w:r>
  </w:p>
  <w:p w14:paraId="3FB5D6A6" w14:textId="541A43C6" w:rsidR="00427CE3" w:rsidRDefault="00941D98" w:rsidP="00983D93">
    <w:pPr>
      <w:pStyle w:val="Header"/>
      <w:tabs>
        <w:tab w:val="clear" w:pos="4513"/>
        <w:tab w:val="clear" w:pos="9026"/>
        <w:tab w:val="right" w:pos="9638"/>
      </w:tabs>
      <w:jc w:val="right"/>
      <w:rPr>
        <w:rFonts w:ascii="Calibri" w:hAnsi="Calibri"/>
        <w:sz w:val="20"/>
        <w:szCs w:val="20"/>
      </w:rPr>
    </w:pPr>
    <w:r>
      <w:rPr>
        <w:rFonts w:ascii="Calibri" w:hAnsi="Calibri"/>
        <w:sz w:val="20"/>
        <w:szCs w:val="20"/>
      </w:rPr>
      <w:t xml:space="preserve">AGM </w:t>
    </w:r>
    <w:r w:rsidR="006F7464">
      <w:rPr>
        <w:rFonts w:ascii="Calibri" w:hAnsi="Calibri"/>
        <w:sz w:val="20"/>
        <w:szCs w:val="20"/>
      </w:rPr>
      <w:t>202</w:t>
    </w:r>
    <w:r w:rsidR="00125FD3">
      <w:rPr>
        <w:rFonts w:ascii="Calibri" w:hAnsi="Calibri"/>
        <w:sz w:val="20"/>
        <w:szCs w:val="20"/>
      </w:rPr>
      <w:t>1</w:t>
    </w:r>
  </w:p>
  <w:p w14:paraId="0EA6D9B3" w14:textId="77777777" w:rsidR="00125FD3" w:rsidRPr="00983D93" w:rsidRDefault="00125FD3" w:rsidP="00125FD3">
    <w:pPr>
      <w:pStyle w:val="Header"/>
      <w:tabs>
        <w:tab w:val="clear" w:pos="4513"/>
        <w:tab w:val="clear" w:pos="9026"/>
        <w:tab w:val="right" w:pos="9638"/>
      </w:tabs>
      <w:rPr>
        <w:rFonts w:ascii="Calibri" w:hAnsi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A7603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13634D"/>
    <w:multiLevelType w:val="hybridMultilevel"/>
    <w:tmpl w:val="BA54CD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346F2"/>
    <w:multiLevelType w:val="hybridMultilevel"/>
    <w:tmpl w:val="FC9A5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C67B0"/>
    <w:multiLevelType w:val="hybridMultilevel"/>
    <w:tmpl w:val="FBDA71E8"/>
    <w:lvl w:ilvl="0" w:tplc="C59A344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F1519C7"/>
    <w:multiLevelType w:val="hybridMultilevel"/>
    <w:tmpl w:val="2DF450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eaeaea,#f8f8f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DIztjAyMTG3tDBT0lEKTi0uzszPAykwrgUAVQydoywAAAA="/>
  </w:docVars>
  <w:rsids>
    <w:rsidRoot w:val="00CF1B60"/>
    <w:rsid w:val="000137EC"/>
    <w:rsid w:val="00047755"/>
    <w:rsid w:val="0005278C"/>
    <w:rsid w:val="00065844"/>
    <w:rsid w:val="00071FD1"/>
    <w:rsid w:val="000A623F"/>
    <w:rsid w:val="000C4B26"/>
    <w:rsid w:val="000C5D0C"/>
    <w:rsid w:val="000D65A5"/>
    <w:rsid w:val="000F0BE2"/>
    <w:rsid w:val="000F7303"/>
    <w:rsid w:val="00125FD3"/>
    <w:rsid w:val="00133CE7"/>
    <w:rsid w:val="00135BCE"/>
    <w:rsid w:val="00147D0E"/>
    <w:rsid w:val="001A663A"/>
    <w:rsid w:val="001B66C0"/>
    <w:rsid w:val="001E1C34"/>
    <w:rsid w:val="001E282E"/>
    <w:rsid w:val="002065C7"/>
    <w:rsid w:val="0027591F"/>
    <w:rsid w:val="002A0E8E"/>
    <w:rsid w:val="002C056B"/>
    <w:rsid w:val="002D22B8"/>
    <w:rsid w:val="0030041D"/>
    <w:rsid w:val="00322D20"/>
    <w:rsid w:val="003A0934"/>
    <w:rsid w:val="003A0CD5"/>
    <w:rsid w:val="003D0D21"/>
    <w:rsid w:val="003F298A"/>
    <w:rsid w:val="00421075"/>
    <w:rsid w:val="00427CE3"/>
    <w:rsid w:val="00436A6C"/>
    <w:rsid w:val="004C1F94"/>
    <w:rsid w:val="004C7608"/>
    <w:rsid w:val="005064F9"/>
    <w:rsid w:val="005238A7"/>
    <w:rsid w:val="00533617"/>
    <w:rsid w:val="00540514"/>
    <w:rsid w:val="00546B88"/>
    <w:rsid w:val="005605DA"/>
    <w:rsid w:val="005620E8"/>
    <w:rsid w:val="005628FE"/>
    <w:rsid w:val="00584614"/>
    <w:rsid w:val="00591783"/>
    <w:rsid w:val="005C24D5"/>
    <w:rsid w:val="005C4EA6"/>
    <w:rsid w:val="005D4734"/>
    <w:rsid w:val="005E21EB"/>
    <w:rsid w:val="005F007A"/>
    <w:rsid w:val="006151FA"/>
    <w:rsid w:val="00632391"/>
    <w:rsid w:val="00637AA7"/>
    <w:rsid w:val="0068233A"/>
    <w:rsid w:val="006E01F8"/>
    <w:rsid w:val="006E68C4"/>
    <w:rsid w:val="006F069F"/>
    <w:rsid w:val="006F7464"/>
    <w:rsid w:val="00720B2D"/>
    <w:rsid w:val="007407E7"/>
    <w:rsid w:val="00747BBE"/>
    <w:rsid w:val="00747F45"/>
    <w:rsid w:val="0075164F"/>
    <w:rsid w:val="007730C3"/>
    <w:rsid w:val="007A142A"/>
    <w:rsid w:val="007B492A"/>
    <w:rsid w:val="007D40F0"/>
    <w:rsid w:val="007D4333"/>
    <w:rsid w:val="00802B2B"/>
    <w:rsid w:val="00804B8F"/>
    <w:rsid w:val="00806FD7"/>
    <w:rsid w:val="008C3FC9"/>
    <w:rsid w:val="00921A0D"/>
    <w:rsid w:val="00926E4C"/>
    <w:rsid w:val="009327EF"/>
    <w:rsid w:val="00940C85"/>
    <w:rsid w:val="00941D98"/>
    <w:rsid w:val="00945C58"/>
    <w:rsid w:val="009561F2"/>
    <w:rsid w:val="0098044D"/>
    <w:rsid w:val="00983D93"/>
    <w:rsid w:val="009875D9"/>
    <w:rsid w:val="009C39C0"/>
    <w:rsid w:val="009D2E74"/>
    <w:rsid w:val="009D4892"/>
    <w:rsid w:val="00A04BAE"/>
    <w:rsid w:val="00A05DE3"/>
    <w:rsid w:val="00A205FA"/>
    <w:rsid w:val="00A23BB6"/>
    <w:rsid w:val="00A24D14"/>
    <w:rsid w:val="00A35343"/>
    <w:rsid w:val="00A465A1"/>
    <w:rsid w:val="00A56AB4"/>
    <w:rsid w:val="00A662E6"/>
    <w:rsid w:val="00AE0A2A"/>
    <w:rsid w:val="00B071CF"/>
    <w:rsid w:val="00B527E1"/>
    <w:rsid w:val="00B547EE"/>
    <w:rsid w:val="00C316E3"/>
    <w:rsid w:val="00C75546"/>
    <w:rsid w:val="00CB752C"/>
    <w:rsid w:val="00CF1B60"/>
    <w:rsid w:val="00D058DD"/>
    <w:rsid w:val="00D533CA"/>
    <w:rsid w:val="00D7102B"/>
    <w:rsid w:val="00D81A5D"/>
    <w:rsid w:val="00D82424"/>
    <w:rsid w:val="00DA7153"/>
    <w:rsid w:val="00DE7824"/>
    <w:rsid w:val="00E2342B"/>
    <w:rsid w:val="00E66981"/>
    <w:rsid w:val="00E72C83"/>
    <w:rsid w:val="00E85C9D"/>
    <w:rsid w:val="00E968AC"/>
    <w:rsid w:val="00EB05ED"/>
    <w:rsid w:val="00F00106"/>
    <w:rsid w:val="00F01D9B"/>
    <w:rsid w:val="00F178DA"/>
    <w:rsid w:val="00F64655"/>
    <w:rsid w:val="00F64E24"/>
    <w:rsid w:val="00F7065C"/>
    <w:rsid w:val="00F92E18"/>
    <w:rsid w:val="00FA0380"/>
    <w:rsid w:val="00FB794C"/>
    <w:rsid w:val="047C98D4"/>
    <w:rsid w:val="071FA73C"/>
    <w:rsid w:val="0D94F69F"/>
    <w:rsid w:val="136D8D65"/>
    <w:rsid w:val="1D40C71B"/>
    <w:rsid w:val="1EAD2FD1"/>
    <w:rsid w:val="2214383E"/>
    <w:rsid w:val="25FBD3F4"/>
    <w:rsid w:val="29F55F7B"/>
    <w:rsid w:val="2D61915E"/>
    <w:rsid w:val="2EB7AEAC"/>
    <w:rsid w:val="397C577E"/>
    <w:rsid w:val="42F89E5E"/>
    <w:rsid w:val="4364F046"/>
    <w:rsid w:val="43CB155C"/>
    <w:rsid w:val="43FE8FA5"/>
    <w:rsid w:val="452DFE8B"/>
    <w:rsid w:val="487B91F0"/>
    <w:rsid w:val="493B97D8"/>
    <w:rsid w:val="4C1A27C0"/>
    <w:rsid w:val="5719F3EA"/>
    <w:rsid w:val="598F44DF"/>
    <w:rsid w:val="67A9CC82"/>
    <w:rsid w:val="69057A97"/>
    <w:rsid w:val="6A8E814E"/>
    <w:rsid w:val="73E81FD3"/>
    <w:rsid w:val="765A7A30"/>
    <w:rsid w:val="78A1E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eaeaea,#f8f8f8"/>
    </o:shapedefaults>
    <o:shapelayout v:ext="edit">
      <o:idmap v:ext="edit" data="1"/>
    </o:shapelayout>
  </w:shapeDefaults>
  <w:decimalSymbol w:val="."/>
  <w:listSeparator w:val=","/>
  <w14:docId w14:val="14A72A9E"/>
  <w15:chartTrackingRefBased/>
  <w15:docId w15:val="{8C5D53BA-E28F-4C4C-B415-27185BC5D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  <w:lang w:eastAsia="en-US"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E01F8"/>
    <w:rPr>
      <w:color w:val="0000FF"/>
      <w:u w:val="single"/>
    </w:rPr>
  </w:style>
  <w:style w:type="character" w:styleId="FollowedHyperlink">
    <w:name w:val="FollowedHyperlink"/>
    <w:rsid w:val="00F92E18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A465A1"/>
    <w:rPr>
      <w:rFonts w:ascii="Tahoma" w:hAnsi="Tahoma" w:cs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A465A1"/>
    <w:rPr>
      <w:rFonts w:ascii="Tahoma" w:hAnsi="Tahoma" w:cs="Tahoma"/>
      <w:sz w:val="16"/>
      <w:szCs w:val="16"/>
      <w:lang w:eastAsia="en-US" w:bidi="ur-PK"/>
    </w:rPr>
  </w:style>
  <w:style w:type="paragraph" w:styleId="Header">
    <w:name w:val="header"/>
    <w:basedOn w:val="Normal"/>
    <w:link w:val="HeaderChar"/>
    <w:uiPriority w:val="99"/>
    <w:rsid w:val="00135BC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35BCE"/>
    <w:rPr>
      <w:rFonts w:ascii="Arial" w:hAnsi="Arial" w:cs="Arial"/>
      <w:sz w:val="22"/>
      <w:szCs w:val="22"/>
      <w:lang w:eastAsia="en-US" w:bidi="ur-PK"/>
    </w:rPr>
  </w:style>
  <w:style w:type="paragraph" w:styleId="Footer">
    <w:name w:val="footer"/>
    <w:basedOn w:val="Normal"/>
    <w:link w:val="FooterChar"/>
    <w:rsid w:val="00135BC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135BCE"/>
    <w:rPr>
      <w:rFonts w:ascii="Arial" w:hAnsi="Arial" w:cs="Arial"/>
      <w:sz w:val="22"/>
      <w:szCs w:val="22"/>
      <w:lang w:eastAsia="en-US" w:bidi="ur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m.wake@ucl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EAE98D5A28204FAB28A02C3794AF46" ma:contentTypeVersion="10" ma:contentTypeDescription="Create a new document." ma:contentTypeScope="" ma:versionID="2464a3308c8630672d9b86a58d801330">
  <xsd:schema xmlns:xsd="http://www.w3.org/2001/XMLSchema" xmlns:xs="http://www.w3.org/2001/XMLSchema" xmlns:p="http://schemas.microsoft.com/office/2006/metadata/properties" xmlns:ns2="fe0e02d9-9305-4a9f-808f-ce072833b790" xmlns:ns3="db8ae3c6-bdbf-4c5b-9036-298b96a57bb5" targetNamespace="http://schemas.microsoft.com/office/2006/metadata/properties" ma:root="true" ma:fieldsID="8da8cf3a90db5f34caf424d77b0ec0bc" ns2:_="" ns3:_="">
    <xsd:import namespace="fe0e02d9-9305-4a9f-808f-ce072833b790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e02d9-9305-4a9f-808f-ce072833b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19637F-989E-4768-8688-DF80ACD5E0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0e02d9-9305-4a9f-808f-ce072833b790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613CAE-4D64-4ED4-82D8-2390DCD137C2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B7938665-F072-45CB-B246-D877F046EA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DBAE57-FE53-45AF-9F51-6F994E7A2E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9EE0607-C9AE-441A-830F-A49511629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9</Characters>
  <Application>Microsoft Office Word</Application>
  <DocSecurity>0</DocSecurity>
  <Lines>7</Lines>
  <Paragraphs>2</Paragraphs>
  <ScaleCrop>false</ScaleCrop>
  <Company>LSE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Rachel Telfer</cp:lastModifiedBy>
  <cp:revision>7</cp:revision>
  <cp:lastPrinted>2013-03-11T23:47:00Z</cp:lastPrinted>
  <dcterms:created xsi:type="dcterms:W3CDTF">2020-05-13T09:11:00Z</dcterms:created>
  <dcterms:modified xsi:type="dcterms:W3CDTF">2021-04-2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Rachel Telfer</vt:lpwstr>
  </property>
  <property fmtid="{D5CDD505-2E9C-101B-9397-08002B2CF9AE}" pid="3" name="Order">
    <vt:lpwstr>164900.000000000</vt:lpwstr>
  </property>
  <property fmtid="{D5CDD505-2E9C-101B-9397-08002B2CF9AE}" pid="4" name="ComplianceAssetId">
    <vt:lpwstr/>
  </property>
  <property fmtid="{D5CDD505-2E9C-101B-9397-08002B2CF9AE}" pid="5" name="display_urn:schemas-microsoft-com:office:office#Author">
    <vt:lpwstr>Rachel Telfer</vt:lpwstr>
  </property>
  <property fmtid="{D5CDD505-2E9C-101B-9397-08002B2CF9AE}" pid="6" name="ContentTypeId">
    <vt:lpwstr>0x010100FCEAE98D5A28204FAB28A02C3794AF46</vt:lpwstr>
  </property>
</Properties>
</file>